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9A1A1" w14:textId="21F05494" w:rsidR="00E234E9" w:rsidRPr="00E234E9" w:rsidRDefault="00E234E9" w:rsidP="005B0B67">
      <w:pPr>
        <w:rPr>
          <w:b/>
          <w:bCs/>
        </w:rPr>
      </w:pPr>
      <w:r>
        <w:rPr>
          <w:b/>
          <w:bCs/>
        </w:rPr>
        <w:t>INTRODUCTION AND OVERVIEW OF DATA</w:t>
      </w:r>
    </w:p>
    <w:p w14:paraId="2C7E50C9" w14:textId="7EA3A28C" w:rsidR="008D539F" w:rsidRDefault="00E234E9" w:rsidP="00E234E9">
      <w:pPr>
        <w:pStyle w:val="ListParagraph"/>
        <w:numPr>
          <w:ilvl w:val="0"/>
          <w:numId w:val="1"/>
        </w:numPr>
      </w:pPr>
      <w:r>
        <w:t>Data wherein we can perform arithmetic operations</w:t>
      </w:r>
    </w:p>
    <w:p w14:paraId="669FCF37" w14:textId="5F630892" w:rsidR="00E234E9" w:rsidRDefault="00E234E9" w:rsidP="00E234E9">
      <w:pPr>
        <w:pStyle w:val="ListParagraph"/>
        <w:numPr>
          <w:ilvl w:val="1"/>
          <w:numId w:val="1"/>
        </w:numPr>
      </w:pPr>
      <w:r>
        <w:t>Quantitative Data</w:t>
      </w:r>
    </w:p>
    <w:p w14:paraId="754CB635" w14:textId="6D3D76B8" w:rsidR="00E234E9" w:rsidRDefault="00E234E9" w:rsidP="00E234E9">
      <w:pPr>
        <w:pStyle w:val="ListParagraph"/>
        <w:numPr>
          <w:ilvl w:val="0"/>
          <w:numId w:val="1"/>
        </w:numPr>
      </w:pPr>
      <w:r>
        <w:t>It encompasses the set of techniques that describes what has happened in the past</w:t>
      </w:r>
    </w:p>
    <w:p w14:paraId="6A005AF1" w14:textId="66E20F57" w:rsidR="00E234E9" w:rsidRDefault="00E234E9" w:rsidP="00E234E9">
      <w:pPr>
        <w:pStyle w:val="ListParagraph"/>
        <w:numPr>
          <w:ilvl w:val="1"/>
          <w:numId w:val="1"/>
        </w:numPr>
      </w:pPr>
      <w:r>
        <w:t>Descriptive Analytics</w:t>
      </w:r>
    </w:p>
    <w:p w14:paraId="09736223" w14:textId="17B06DE2" w:rsidR="00E234E9" w:rsidRDefault="00E234E9" w:rsidP="00E234E9">
      <w:pPr>
        <w:pStyle w:val="ListParagraph"/>
        <w:numPr>
          <w:ilvl w:val="0"/>
          <w:numId w:val="1"/>
        </w:numPr>
      </w:pPr>
      <w:r>
        <w:t>What are the three categories of analytical methods?</w:t>
      </w:r>
    </w:p>
    <w:p w14:paraId="667441A7" w14:textId="2FE48217" w:rsidR="00E234E9" w:rsidRDefault="00E234E9" w:rsidP="00E234E9">
      <w:pPr>
        <w:pStyle w:val="ListParagraph"/>
        <w:numPr>
          <w:ilvl w:val="1"/>
          <w:numId w:val="1"/>
        </w:numPr>
      </w:pPr>
      <w:r>
        <w:t>Prescriptive, Descriptive, Predictive</w:t>
      </w:r>
    </w:p>
    <w:p w14:paraId="6C5F7988" w14:textId="3439BFE3" w:rsidR="005B0B67" w:rsidRDefault="005B0B67" w:rsidP="005B0B67">
      <w:pPr>
        <w:rPr>
          <w:b/>
          <w:bCs/>
        </w:rPr>
      </w:pPr>
    </w:p>
    <w:p w14:paraId="0DE086DB" w14:textId="401AAC25" w:rsidR="005B0B67" w:rsidRDefault="005B0B67" w:rsidP="005B0B67">
      <w:pPr>
        <w:rPr>
          <w:b/>
          <w:bCs/>
        </w:rPr>
      </w:pPr>
      <w:r>
        <w:rPr>
          <w:b/>
          <w:bCs/>
        </w:rPr>
        <w:t>DASHBOARD</w:t>
      </w:r>
    </w:p>
    <w:p w14:paraId="5A4ADFC8" w14:textId="4F90A895" w:rsidR="005B0B67" w:rsidRDefault="005B0B67" w:rsidP="005B0B67">
      <w:pPr>
        <w:pStyle w:val="ListParagraph"/>
        <w:numPr>
          <w:ilvl w:val="0"/>
          <w:numId w:val="4"/>
        </w:numPr>
      </w:pPr>
      <w:r>
        <w:t>Another name for legend(series) in pivot table</w:t>
      </w:r>
    </w:p>
    <w:p w14:paraId="7BA036B7" w14:textId="69BFE92C" w:rsidR="005B0B67" w:rsidRDefault="005B0B67" w:rsidP="005B0B67">
      <w:pPr>
        <w:pStyle w:val="ListParagraph"/>
        <w:numPr>
          <w:ilvl w:val="1"/>
          <w:numId w:val="3"/>
        </w:numPr>
      </w:pPr>
      <w:r>
        <w:t>Column</w:t>
      </w:r>
    </w:p>
    <w:p w14:paraId="02612776" w14:textId="3ACF38E6" w:rsidR="005B0B67" w:rsidRDefault="005B0B67" w:rsidP="005B0B67">
      <w:pPr>
        <w:pStyle w:val="ListParagraph"/>
        <w:numPr>
          <w:ilvl w:val="0"/>
          <w:numId w:val="3"/>
        </w:numPr>
      </w:pPr>
      <w:r>
        <w:t>What add-ins is added to create a world heat map?</w:t>
      </w:r>
    </w:p>
    <w:p w14:paraId="3AC6B336" w14:textId="690EDE7A" w:rsidR="005B0B67" w:rsidRDefault="005B0B67" w:rsidP="005B0B67">
      <w:pPr>
        <w:pStyle w:val="ListParagraph"/>
        <w:numPr>
          <w:ilvl w:val="1"/>
          <w:numId w:val="3"/>
        </w:numPr>
      </w:pPr>
      <w:r>
        <w:t>Geographic Heat Map</w:t>
      </w:r>
    </w:p>
    <w:p w14:paraId="7A79E348" w14:textId="208407AA" w:rsidR="005B0B67" w:rsidRDefault="005B0B67" w:rsidP="005B0B67">
      <w:pPr>
        <w:pStyle w:val="ListParagraph"/>
        <w:numPr>
          <w:ilvl w:val="0"/>
          <w:numId w:val="3"/>
        </w:numPr>
      </w:pPr>
      <w:r>
        <w:t>What is the website of the free online dashboard marker?</w:t>
      </w:r>
    </w:p>
    <w:p w14:paraId="0426D0BD" w14:textId="1D340450" w:rsidR="005B0B67" w:rsidRDefault="005B0B67" w:rsidP="005B0B67">
      <w:pPr>
        <w:pStyle w:val="ListParagraph"/>
        <w:numPr>
          <w:ilvl w:val="1"/>
          <w:numId w:val="3"/>
        </w:numPr>
      </w:pPr>
      <w:r>
        <w:t>Visual.is</w:t>
      </w:r>
    </w:p>
    <w:p w14:paraId="6F96292E" w14:textId="5502D68D" w:rsidR="000B6B93" w:rsidRDefault="000B6B93" w:rsidP="000B6B93">
      <w:pPr>
        <w:pStyle w:val="ListParagraph"/>
        <w:numPr>
          <w:ilvl w:val="0"/>
          <w:numId w:val="3"/>
        </w:numPr>
      </w:pPr>
      <w:r>
        <w:t>What barangay has the largest population in Cebu City?</w:t>
      </w:r>
    </w:p>
    <w:p w14:paraId="68EDC1E7" w14:textId="6622E96E" w:rsidR="000B6B93" w:rsidRDefault="000B6B93" w:rsidP="000B6B93">
      <w:pPr>
        <w:pStyle w:val="ListParagraph"/>
        <w:numPr>
          <w:ilvl w:val="1"/>
          <w:numId w:val="3"/>
        </w:numPr>
      </w:pPr>
      <w:r>
        <w:t>Guadalupe</w:t>
      </w:r>
    </w:p>
    <w:p w14:paraId="64621805" w14:textId="52A75B79" w:rsidR="000B6B93" w:rsidRDefault="000B6B93" w:rsidP="000B6B93">
      <w:pPr>
        <w:pStyle w:val="ListParagraph"/>
        <w:numPr>
          <w:ilvl w:val="0"/>
          <w:numId w:val="3"/>
        </w:numPr>
      </w:pPr>
      <w:r>
        <w:t>It is used to filter/restrict a display in a graph</w:t>
      </w:r>
    </w:p>
    <w:p w14:paraId="796D0759" w14:textId="69D1DA4B" w:rsidR="000B6B93" w:rsidRDefault="000B6B93" w:rsidP="000B6B93">
      <w:pPr>
        <w:pStyle w:val="ListParagraph"/>
        <w:numPr>
          <w:ilvl w:val="1"/>
          <w:numId w:val="3"/>
        </w:numPr>
      </w:pPr>
      <w:r>
        <w:t>Slicer</w:t>
      </w:r>
    </w:p>
    <w:p w14:paraId="17E25EF1" w14:textId="77777777" w:rsidR="000C05D9" w:rsidRDefault="000C05D9" w:rsidP="000C05D9">
      <w:pPr>
        <w:rPr>
          <w:b/>
          <w:bCs/>
        </w:rPr>
      </w:pPr>
    </w:p>
    <w:p w14:paraId="3BD50605" w14:textId="049980B9" w:rsidR="000C05D9" w:rsidRDefault="000C05D9" w:rsidP="000C05D9">
      <w:pPr>
        <w:rPr>
          <w:b/>
          <w:bCs/>
        </w:rPr>
      </w:pPr>
      <w:r>
        <w:rPr>
          <w:b/>
          <w:bCs/>
        </w:rPr>
        <w:t>CREATING DASHBOARD AND FREQUENCY DISTRIBUTION</w:t>
      </w:r>
    </w:p>
    <w:p w14:paraId="7DA4E7E9" w14:textId="226C837A" w:rsidR="000C05D9" w:rsidRPr="000C05D9" w:rsidRDefault="000C05D9" w:rsidP="000C05D9">
      <w:r>
        <w:t xml:space="preserve">Base this on the Excel </w:t>
      </w:r>
      <w:r w:rsidR="004250B8">
        <w:t>(Week 2 Assessment)</w:t>
      </w:r>
    </w:p>
    <w:p w14:paraId="2EC5BD9F" w14:textId="6295E579" w:rsidR="000C05D9" w:rsidRDefault="000C05D9" w:rsidP="000C05D9">
      <w:pPr>
        <w:pStyle w:val="ListParagraph"/>
        <w:numPr>
          <w:ilvl w:val="0"/>
          <w:numId w:val="6"/>
        </w:numPr>
      </w:pPr>
      <w:r>
        <w:t>What is the first bin the math scores frequency distribution?</w:t>
      </w:r>
    </w:p>
    <w:p w14:paraId="2B91448D" w14:textId="4591AE95" w:rsidR="000C05D9" w:rsidRDefault="000C05D9" w:rsidP="000C05D9">
      <w:pPr>
        <w:pStyle w:val="ListParagraph"/>
        <w:numPr>
          <w:ilvl w:val="1"/>
          <w:numId w:val="6"/>
        </w:numPr>
      </w:pPr>
      <w:r>
        <w:t>0-9</w:t>
      </w:r>
    </w:p>
    <w:p w14:paraId="0E270914" w14:textId="33F962F9" w:rsidR="000C05D9" w:rsidRDefault="000C05D9" w:rsidP="000C05D9">
      <w:pPr>
        <w:pStyle w:val="ListParagraph"/>
        <w:numPr>
          <w:ilvl w:val="0"/>
          <w:numId w:val="6"/>
        </w:numPr>
      </w:pPr>
      <w:r>
        <w:t>Arrange the top 4 races based on their frequency from highest to lowest?</w:t>
      </w:r>
    </w:p>
    <w:p w14:paraId="0156BE9B" w14:textId="7C8E1023" w:rsidR="000C05D9" w:rsidRDefault="000C05D9" w:rsidP="000C05D9">
      <w:pPr>
        <w:pStyle w:val="ListParagraph"/>
        <w:numPr>
          <w:ilvl w:val="1"/>
          <w:numId w:val="6"/>
        </w:numPr>
      </w:pPr>
      <w:r>
        <w:t>C-D-B-E</w:t>
      </w:r>
    </w:p>
    <w:p w14:paraId="710E1788" w14:textId="0402CCFC" w:rsidR="000C05D9" w:rsidRDefault="000C05D9" w:rsidP="000C05D9">
      <w:pPr>
        <w:pStyle w:val="ListParagraph"/>
        <w:numPr>
          <w:ilvl w:val="0"/>
          <w:numId w:val="6"/>
        </w:numPr>
      </w:pPr>
      <w:r>
        <w:t>What is the computed bin for the math scores?</w:t>
      </w:r>
    </w:p>
    <w:p w14:paraId="53D5A1F9" w14:textId="7E083493" w:rsidR="000C05D9" w:rsidRDefault="000C05D9" w:rsidP="000C05D9">
      <w:pPr>
        <w:pStyle w:val="ListParagraph"/>
        <w:numPr>
          <w:ilvl w:val="1"/>
          <w:numId w:val="6"/>
        </w:numPr>
      </w:pPr>
      <w:r>
        <w:t>10</w:t>
      </w:r>
    </w:p>
    <w:p w14:paraId="1BD5F5B9" w14:textId="61C1B361" w:rsidR="000C05D9" w:rsidRDefault="000C05D9" w:rsidP="000C05D9">
      <w:pPr>
        <w:pStyle w:val="ListParagraph"/>
        <w:numPr>
          <w:ilvl w:val="0"/>
          <w:numId w:val="6"/>
        </w:numPr>
      </w:pPr>
      <w:r>
        <w:t>Based on the Graph, which race/ethnicity has the highest number of male students?</w:t>
      </w:r>
    </w:p>
    <w:p w14:paraId="5F0B7577" w14:textId="65D679F5" w:rsidR="000C05D9" w:rsidRDefault="000C05D9" w:rsidP="000C05D9">
      <w:pPr>
        <w:pStyle w:val="ListParagraph"/>
        <w:numPr>
          <w:ilvl w:val="1"/>
          <w:numId w:val="6"/>
        </w:numPr>
      </w:pPr>
      <w:r>
        <w:t>C</w:t>
      </w:r>
    </w:p>
    <w:p w14:paraId="70118CCF" w14:textId="274C191A" w:rsidR="000C05D9" w:rsidRDefault="000C05D9" w:rsidP="000C05D9">
      <w:pPr>
        <w:pStyle w:val="ListParagraph"/>
        <w:numPr>
          <w:ilvl w:val="0"/>
          <w:numId w:val="6"/>
        </w:numPr>
      </w:pPr>
      <w:r>
        <w:t>Based on the Graph, which race/ethnicity has the smallest number of female students?</w:t>
      </w:r>
    </w:p>
    <w:p w14:paraId="2D6BBE7B" w14:textId="10A4C103" w:rsidR="000C05D9" w:rsidRDefault="000C05D9" w:rsidP="000C05D9">
      <w:pPr>
        <w:pStyle w:val="ListParagraph"/>
        <w:numPr>
          <w:ilvl w:val="1"/>
          <w:numId w:val="6"/>
        </w:numPr>
      </w:pPr>
      <w:r>
        <w:t>A</w:t>
      </w:r>
    </w:p>
    <w:p w14:paraId="1B8D3E06" w14:textId="6A0E8918" w:rsidR="000C05D9" w:rsidRDefault="000C05D9" w:rsidP="000C05D9">
      <w:pPr>
        <w:pStyle w:val="ListParagraph"/>
        <w:numPr>
          <w:ilvl w:val="0"/>
          <w:numId w:val="6"/>
        </w:numPr>
      </w:pPr>
      <w:r>
        <w:t>What is the computed width for the math scores frequency distribution?</w:t>
      </w:r>
    </w:p>
    <w:p w14:paraId="4AAE3A7B" w14:textId="1B48AC50" w:rsidR="000C05D9" w:rsidRDefault="000C05D9" w:rsidP="000C05D9">
      <w:pPr>
        <w:pStyle w:val="ListParagraph"/>
        <w:numPr>
          <w:ilvl w:val="1"/>
          <w:numId w:val="6"/>
        </w:numPr>
      </w:pPr>
      <w:r>
        <w:t>10</w:t>
      </w:r>
    </w:p>
    <w:p w14:paraId="4E0729C4" w14:textId="240BACF0" w:rsidR="000C05D9" w:rsidRDefault="000C05D9" w:rsidP="000C05D9">
      <w:pPr>
        <w:pStyle w:val="ListParagraph"/>
        <w:numPr>
          <w:ilvl w:val="0"/>
          <w:numId w:val="6"/>
        </w:numPr>
      </w:pPr>
      <w:r>
        <w:t>What race has the lowest frequency? Write the letter only in a CAPITAL case</w:t>
      </w:r>
    </w:p>
    <w:p w14:paraId="6EF645E8" w14:textId="2D572E57" w:rsidR="000C05D9" w:rsidRPr="000C05D9" w:rsidRDefault="000C05D9" w:rsidP="000C05D9">
      <w:pPr>
        <w:pStyle w:val="ListParagraph"/>
        <w:numPr>
          <w:ilvl w:val="1"/>
          <w:numId w:val="6"/>
        </w:numPr>
      </w:pPr>
      <w:r>
        <w:t>A</w:t>
      </w:r>
    </w:p>
    <w:sectPr w:rsidR="000C05D9" w:rsidRPr="000C05D9" w:rsidSect="00E234E9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36CCF"/>
    <w:multiLevelType w:val="hybridMultilevel"/>
    <w:tmpl w:val="96B08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B7377"/>
    <w:multiLevelType w:val="hybridMultilevel"/>
    <w:tmpl w:val="3F88D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009B6"/>
    <w:multiLevelType w:val="hybridMultilevel"/>
    <w:tmpl w:val="E7AAE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976D5"/>
    <w:multiLevelType w:val="hybridMultilevel"/>
    <w:tmpl w:val="2F369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712D27"/>
    <w:multiLevelType w:val="hybridMultilevel"/>
    <w:tmpl w:val="25709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532B51"/>
    <w:multiLevelType w:val="hybridMultilevel"/>
    <w:tmpl w:val="E21AA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sjQ0MjOwtACyDZV0lIJTi4sz8/NACkxqAR//TCUsAAAA"/>
  </w:docVars>
  <w:rsids>
    <w:rsidRoot w:val="00E234E9"/>
    <w:rsid w:val="000B6B93"/>
    <w:rsid w:val="000C05D9"/>
    <w:rsid w:val="004250B8"/>
    <w:rsid w:val="005B0B67"/>
    <w:rsid w:val="008D539F"/>
    <w:rsid w:val="00B27B5F"/>
    <w:rsid w:val="00B74EEE"/>
    <w:rsid w:val="00E2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11D5D"/>
  <w15:chartTrackingRefBased/>
  <w15:docId w15:val="{B27FCDDF-9AA0-4C12-B840-B031813F9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4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e   P. Engbino</dc:creator>
  <cp:keywords/>
  <dc:description/>
  <cp:lastModifiedBy>Kaye Engbino</cp:lastModifiedBy>
  <cp:revision>5</cp:revision>
  <dcterms:created xsi:type="dcterms:W3CDTF">2021-08-25T01:38:00Z</dcterms:created>
  <dcterms:modified xsi:type="dcterms:W3CDTF">2021-09-06T01:59:00Z</dcterms:modified>
</cp:coreProperties>
</file>